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436B" w:rsidRDefault="001766A4" w:rsidP="001766A4">
      <w:pPr>
        <w:spacing w:after="0" w:line="240" w:lineRule="auto"/>
        <w:rPr>
          <w:lang w:val="ms-MY"/>
        </w:rPr>
      </w:pPr>
      <w:bookmarkStart w:id="0" w:name="_GoBack"/>
      <w:r>
        <w:rPr>
          <w:lang w:val="ms-MY"/>
        </w:rPr>
        <w:t>Dr Soo Ruey Shing</w:t>
      </w:r>
    </w:p>
    <w:p w:rsidR="001766A4" w:rsidRDefault="001766A4" w:rsidP="001766A4">
      <w:pPr>
        <w:spacing w:after="0" w:line="240" w:lineRule="auto"/>
        <w:rPr>
          <w:lang w:val="ms-MY"/>
        </w:rPr>
      </w:pPr>
      <w:r>
        <w:rPr>
          <w:lang w:val="ms-MY"/>
        </w:rPr>
        <w:t>Fa</w:t>
      </w:r>
      <w:r w:rsidR="00EE3BA1">
        <w:rPr>
          <w:lang w:val="ms-MY"/>
        </w:rPr>
        <w:t>c</w:t>
      </w:r>
      <w:r>
        <w:rPr>
          <w:lang w:val="ms-MY"/>
        </w:rPr>
        <w:t>ulty of Language and Communication,</w:t>
      </w:r>
    </w:p>
    <w:p w:rsidR="001766A4" w:rsidRDefault="001766A4" w:rsidP="001766A4">
      <w:pPr>
        <w:spacing w:after="0" w:line="240" w:lineRule="auto"/>
        <w:rPr>
          <w:lang w:val="ms-MY"/>
        </w:rPr>
      </w:pPr>
      <w:r>
        <w:rPr>
          <w:lang w:val="ms-MY"/>
        </w:rPr>
        <w:t>University Malaysia Sarawak</w:t>
      </w:r>
    </w:p>
    <w:p w:rsidR="001766A4" w:rsidRDefault="001766A4" w:rsidP="001766A4">
      <w:pPr>
        <w:spacing w:after="0" w:line="240" w:lineRule="auto"/>
        <w:rPr>
          <w:lang w:val="ms-MY"/>
        </w:rPr>
      </w:pPr>
      <w:r>
        <w:rPr>
          <w:lang w:val="ms-MY"/>
        </w:rPr>
        <w:t>rssoo@unimas.my</w:t>
      </w:r>
    </w:p>
    <w:p w:rsidR="00EE3BA1" w:rsidRDefault="00EE3BA1" w:rsidP="001766A4">
      <w:pPr>
        <w:spacing w:after="0" w:line="240" w:lineRule="auto"/>
        <w:rPr>
          <w:lang w:val="ms-MY"/>
        </w:rPr>
      </w:pPr>
    </w:p>
    <w:p w:rsidR="00EE3BA1" w:rsidRDefault="00EE3BA1" w:rsidP="00EE3BA1">
      <w:pPr>
        <w:spacing w:after="0" w:line="240" w:lineRule="auto"/>
        <w:rPr>
          <w:lang w:val="ms-MY"/>
        </w:rPr>
      </w:pPr>
      <w:r w:rsidRPr="00EE3BA1">
        <w:rPr>
          <w:lang w:val="ms-MY"/>
        </w:rPr>
        <w:t>Prof. Madya Dr. Mohd Hanafi Mohd Yasin</w:t>
      </w:r>
    </w:p>
    <w:p w:rsidR="00EE3BA1" w:rsidRDefault="00EE3BA1" w:rsidP="00EE3BA1">
      <w:pPr>
        <w:spacing w:after="0" w:line="240" w:lineRule="auto"/>
        <w:rPr>
          <w:lang w:val="ms-MY"/>
        </w:rPr>
      </w:pPr>
      <w:r w:rsidRPr="00EE3BA1">
        <w:rPr>
          <w:lang w:val="ms-MY"/>
        </w:rPr>
        <w:t>Pusat Kajian Pendidikan &amp; Kesejahteraan Komuniti</w:t>
      </w:r>
    </w:p>
    <w:p w:rsidR="00EE3BA1" w:rsidRDefault="00EE3BA1" w:rsidP="00EE3BA1">
      <w:pPr>
        <w:spacing w:after="0" w:line="240" w:lineRule="auto"/>
        <w:rPr>
          <w:lang w:val="ms-MY"/>
        </w:rPr>
      </w:pPr>
      <w:r>
        <w:rPr>
          <w:lang w:val="ms-MY"/>
        </w:rPr>
        <w:t>Fakulti Pendidikan</w:t>
      </w:r>
    </w:p>
    <w:p w:rsidR="00EE3BA1" w:rsidRDefault="00EE3BA1" w:rsidP="00EE3BA1">
      <w:pPr>
        <w:spacing w:after="0" w:line="240" w:lineRule="auto"/>
        <w:rPr>
          <w:lang w:val="ms-MY"/>
        </w:rPr>
      </w:pPr>
      <w:r w:rsidRPr="00EE3BA1">
        <w:rPr>
          <w:lang w:val="ms-MY"/>
        </w:rPr>
        <w:t>mhmy6365@ukm.edu.my</w:t>
      </w:r>
    </w:p>
    <w:bookmarkEnd w:id="0"/>
    <w:p w:rsidR="00EE3BA1" w:rsidRPr="00EE3BA1" w:rsidRDefault="00EE3BA1" w:rsidP="00EE3BA1">
      <w:pPr>
        <w:spacing w:after="0" w:line="240" w:lineRule="auto"/>
        <w:rPr>
          <w:lang w:val="ms-MY"/>
        </w:rPr>
      </w:pPr>
    </w:p>
    <w:sectPr w:rsidR="00EE3BA1" w:rsidRPr="00EE3B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revisionView w:markup="0" w:comments="0" w:insDel="0" w:formatting="0" w:inkAnnotations="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TAysjQ1NTKzNDJT0lEKTi0uzszPAykwrAUAwrUydywAAAA="/>
  </w:docVars>
  <w:rsids>
    <w:rsidRoot w:val="001766A4"/>
    <w:rsid w:val="001766A4"/>
    <w:rsid w:val="00C7436B"/>
    <w:rsid w:val="00EE3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3E7B861"/>
  <w15:chartTrackingRefBased/>
  <w15:docId w15:val="{7D81A31B-FA51-405C-91BE-EB07D2838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ms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85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</Words>
  <Characters>1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zal Sultan</dc:creator>
  <cp:keywords/>
  <dc:description/>
  <cp:lastModifiedBy>Fazal Sultan</cp:lastModifiedBy>
  <cp:revision>2</cp:revision>
  <dcterms:created xsi:type="dcterms:W3CDTF">2021-09-14T00:04:00Z</dcterms:created>
  <dcterms:modified xsi:type="dcterms:W3CDTF">2021-09-14T00:04:00Z</dcterms:modified>
</cp:coreProperties>
</file>